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3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83ddd0a-7196-48fe-b2bb-bd05dd6d5107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83ddd0a-7196-48fe-b2bb-bd05dd6d5107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3daadfb-6ed2-4776-9aba-9d62b3219b19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3daadfb-6ed2-4776-9aba-9d62b3219b19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4732eb3-e0a0-422c-b398-7b32dcf597dc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4732eb3-e0a0-422c-b398-7b32dcf597dc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1390d0e-294f-449b-99f7-bb4a2de48b88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1390d0e-294f-449b-99f7-bb4a2de48b88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b104e98-1b2c-4eef-96c0-6d9f25712133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b104e98-1b2c-4eef-96c0-6d9f25712133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9efb5ed-9d4e-4491-a49c-3a21613bcfc4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9efb5ed-9d4e-4491-a49c-3a21613bcfc4"/>
      <w:r>
        <w:rPr>
          <w:rFonts/>
          <w:b w:val="true"/>
        </w:rPr>
        <w:t xml:space="preserve">: </w:t>
      </w:r>
      <w:r>
        <w:t xml:space="preserve">B - Enoncé 14 : La consommation de Puff Bars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6aeda63-1a07-4b00-9e57-779d1549435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6aeda63-1a07-4b00-9e57-779d1549435a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fdf3209-9a6b-4906-b679-082cd84ebd64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fdf3209-9a6b-4906-b679-082cd84ebd64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2980385-3464-464e-95b6-09ab913d4903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2980385-3464-464e-95b6-09ab913d4903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ba5277e-f387-4258-9d9a-127a5f5c8dc7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ba5277e-f387-4258-9d9a-127a5f5c8dc7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178d529-dafb-480f-98d4-0a541d0dce11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178d529-dafb-480f-98d4-0a541d0dce11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21cedfe-3c48-40c5-aa9a-91d0640bc0e6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21cedfe-3c48-40c5-aa9a-91d0640bc0e6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3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f62acfb19ab8636e224abd29d1d62fb60feb961f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3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13:10Z</dcterms:created>
  <dcterms:modified xsi:type="dcterms:W3CDTF">2023-04-20T11:13:1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3</vt:lpwstr>
  </property>
</Properties>
</file>